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2B108599" w:rsidR="00EA1DAE" w:rsidRPr="00C36A7F" w:rsidRDefault="00151E71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8</w:t>
      </w:r>
      <w:r w:rsidR="00EA1DAE" w:rsidRPr="00C36A7F">
        <w:rPr>
          <w:rFonts w:ascii="Arial Narrow" w:hAnsi="Arial Narrow"/>
          <w:b/>
          <w:sz w:val="24"/>
        </w:rPr>
        <w:t>.</w:t>
      </w:r>
      <w:r w:rsidR="00EA1DAE" w:rsidRPr="00DB361B">
        <w:rPr>
          <w:rFonts w:ascii="Arial Narrow" w:hAnsi="Arial Narrow"/>
          <w:b/>
          <w:sz w:val="24"/>
        </w:rPr>
        <w:t>Časť</w:t>
      </w:r>
      <w:r w:rsidR="00EA1DAE" w:rsidRPr="00C36A7F">
        <w:rPr>
          <w:rFonts w:ascii="Arial Narrow" w:hAnsi="Arial Narrow"/>
          <w:b/>
          <w:sz w:val="24"/>
        </w:rPr>
        <w:t>: „</w:t>
      </w:r>
      <w:r w:rsidRPr="00151E71">
        <w:rPr>
          <w:rFonts w:ascii="Arial Narrow" w:hAnsi="Arial Narrow"/>
          <w:b/>
          <w:sz w:val="24"/>
        </w:rPr>
        <w:t>Zariadenie na redukciu veľkorozmerných vzoriek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004FA9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151E71">
        <w:rPr>
          <w:rFonts w:ascii="Arial Narrow" w:hAnsi="Arial Narrow" w:cs="Calibri"/>
          <w:bCs/>
          <w:sz w:val="22"/>
          <w:szCs w:val="22"/>
        </w:rPr>
        <w:t>8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151E71" w:rsidRPr="00151E71">
        <w:rPr>
          <w:rFonts w:ascii="Arial Narrow" w:hAnsi="Arial Narrow" w:cs="Calibri"/>
          <w:sz w:val="22"/>
          <w:szCs w:val="22"/>
        </w:rPr>
        <w:t>Zariadenie na redukciu veľkorozmerných vzoriek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0155C20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FDD9D8E" w14:textId="77777777" w:rsidR="00464116" w:rsidRDefault="00464116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5D841B43" w:rsidR="00FC2417" w:rsidRPr="004D27AE" w:rsidRDefault="00464116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2790EBE5" w14:textId="77777777" w:rsidR="0023158B" w:rsidRDefault="00FC2417" w:rsidP="0023158B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23158B">
        <w:rPr>
          <w:rFonts w:ascii="Arial Narrow" w:hAnsi="Arial Narrow"/>
          <w:sz w:val="22"/>
        </w:rPr>
        <w:lastRenderedPageBreak/>
        <w:t>Zmluvné strany vyhlasujú, že</w:t>
      </w:r>
      <w:r w:rsidR="002A05ED" w:rsidRPr="0023158B">
        <w:rPr>
          <w:rFonts w:ascii="Arial Narrow" w:hAnsi="Arial Narrow"/>
          <w:sz w:val="22"/>
        </w:rPr>
        <w:t xml:space="preserve"> túto</w:t>
      </w:r>
      <w:r w:rsidRPr="0023158B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5AEC13D7" w14:textId="77777777" w:rsidR="0023158B" w:rsidRPr="0023158B" w:rsidRDefault="0023158B" w:rsidP="0023158B">
      <w:pPr>
        <w:pStyle w:val="Odsekzoznamu"/>
        <w:rPr>
          <w:rFonts w:ascii="Arial Narrow" w:hAnsi="Arial Narrow"/>
          <w:sz w:val="22"/>
        </w:rPr>
      </w:pPr>
    </w:p>
    <w:p w14:paraId="5437D161" w14:textId="7DB66FCD" w:rsidR="0023158B" w:rsidRPr="0023158B" w:rsidRDefault="0023158B" w:rsidP="0023158B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23158B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791DEA" w14:textId="77777777" w:rsidR="00050420" w:rsidRDefault="00050420" w:rsidP="00983CE3">
      <w:r>
        <w:separator/>
      </w:r>
    </w:p>
  </w:endnote>
  <w:endnote w:type="continuationSeparator" w:id="0">
    <w:p w14:paraId="795FD0B7" w14:textId="77777777" w:rsidR="00050420" w:rsidRDefault="00050420" w:rsidP="00983CE3">
      <w:r>
        <w:continuationSeparator/>
      </w:r>
    </w:p>
  </w:endnote>
  <w:endnote w:type="continuationNotice" w:id="1">
    <w:p w14:paraId="2EF0F69F" w14:textId="77777777" w:rsidR="00050420" w:rsidRDefault="000504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64116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F1A96A" w14:textId="77777777" w:rsidR="00050420" w:rsidRDefault="00050420" w:rsidP="00983CE3">
      <w:r>
        <w:separator/>
      </w:r>
    </w:p>
  </w:footnote>
  <w:footnote w:type="continuationSeparator" w:id="0">
    <w:p w14:paraId="24563292" w14:textId="77777777" w:rsidR="00050420" w:rsidRDefault="00050420" w:rsidP="00983CE3">
      <w:r>
        <w:continuationSeparator/>
      </w:r>
    </w:p>
  </w:footnote>
  <w:footnote w:type="continuationNotice" w:id="1">
    <w:p w14:paraId="11C9996C" w14:textId="77777777" w:rsidR="00050420" w:rsidRDefault="0005042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42049D29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151E71">
      <w:rPr>
        <w:rFonts w:ascii="Arial Narrow" w:hAnsi="Arial Narrow"/>
        <w:sz w:val="18"/>
      </w:rPr>
      <w:t>8</w:t>
    </w:r>
    <w:r w:rsidRPr="00EA1DAE">
      <w:rPr>
        <w:rFonts w:ascii="Arial Narrow" w:hAnsi="Arial Narrow"/>
        <w:sz w:val="18"/>
      </w:rPr>
      <w:t xml:space="preserve"> Návrh zmluvy (</w:t>
    </w:r>
    <w:r w:rsidR="00151E71">
      <w:rPr>
        <w:rFonts w:ascii="Arial Narrow" w:hAnsi="Arial Narrow"/>
        <w:sz w:val="18"/>
      </w:rPr>
      <w:t>8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34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0420"/>
    <w:rsid w:val="000524DE"/>
    <w:rsid w:val="00052BBB"/>
    <w:rsid w:val="00054078"/>
    <w:rsid w:val="00063F4E"/>
    <w:rsid w:val="000747FF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1E71"/>
    <w:rsid w:val="00153E4C"/>
    <w:rsid w:val="001553F9"/>
    <w:rsid w:val="00166A1C"/>
    <w:rsid w:val="00167B0B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E7E5B"/>
    <w:rsid w:val="001F026E"/>
    <w:rsid w:val="001F4EE1"/>
    <w:rsid w:val="002036A5"/>
    <w:rsid w:val="0021612E"/>
    <w:rsid w:val="00216D53"/>
    <w:rsid w:val="00221AE2"/>
    <w:rsid w:val="00222E50"/>
    <w:rsid w:val="00223693"/>
    <w:rsid w:val="002258B5"/>
    <w:rsid w:val="00225FF3"/>
    <w:rsid w:val="0023083E"/>
    <w:rsid w:val="0023158B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140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1542"/>
    <w:rsid w:val="0045329E"/>
    <w:rsid w:val="00464116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2A1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472B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1CF6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16989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1E94"/>
    <w:rsid w:val="00CC65FC"/>
    <w:rsid w:val="00CD1A39"/>
    <w:rsid w:val="00CD7A37"/>
    <w:rsid w:val="00CE13E9"/>
    <w:rsid w:val="00CE48AA"/>
    <w:rsid w:val="00CE6372"/>
    <w:rsid w:val="00CE65E9"/>
    <w:rsid w:val="00CE6B16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61B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0F3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A793F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4D8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E718C47-37ED-4714-8E79-E69FB7642B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81349C-A9EB-4958-8139-C098515DD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279</Words>
  <Characters>18692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13:00Z</dcterms:created>
  <dcterms:modified xsi:type="dcterms:W3CDTF">2023-06-0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